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4A6984" w14:textId="43C27CC1" w:rsidR="009152A9" w:rsidRPr="00041181" w:rsidRDefault="009152A9" w:rsidP="0004118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</w:pPr>
      <w:r w:rsidRPr="00041181">
        <w:rPr>
          <w:rFonts w:ascii="Times New Roman" w:eastAsiaTheme="minorEastAsia" w:hAnsi="Times New Roman" w:cs="Times New Roman"/>
          <w:b/>
          <w:bCs/>
          <w:color w:val="000000"/>
          <w:sz w:val="24"/>
          <w:szCs w:val="24"/>
          <w:lang w:eastAsia="en-AU"/>
        </w:rPr>
        <w:t xml:space="preserve">Supplementary </w:t>
      </w:r>
      <w:r w:rsidR="007D792A" w:rsidRPr="00041181">
        <w:rPr>
          <w:rFonts w:ascii="Times New Roman" w:eastAsiaTheme="minorEastAsia" w:hAnsi="Times New Roman" w:cs="Times New Roman"/>
          <w:b/>
          <w:bCs/>
          <w:color w:val="000000"/>
          <w:sz w:val="24"/>
          <w:szCs w:val="24"/>
          <w:lang w:eastAsia="en-AU"/>
        </w:rPr>
        <w:t>T</w:t>
      </w:r>
      <w:r w:rsidRPr="00041181">
        <w:rPr>
          <w:rFonts w:ascii="Times New Roman" w:eastAsiaTheme="minorEastAsia" w:hAnsi="Times New Roman" w:cs="Times New Roman"/>
          <w:b/>
          <w:bCs/>
          <w:color w:val="000000"/>
          <w:sz w:val="24"/>
          <w:szCs w:val="24"/>
          <w:lang w:eastAsia="en-AU"/>
        </w:rPr>
        <w:t xml:space="preserve">able </w:t>
      </w:r>
      <w:r w:rsidRPr="00041181">
        <w:rPr>
          <w:rFonts w:ascii="Times New Roman" w:eastAsiaTheme="minorEastAsia" w:hAnsi="Times New Roman" w:cs="Times New Roman"/>
          <w:b/>
          <w:bCs/>
          <w:noProof/>
          <w:color w:val="000000"/>
          <w:sz w:val="24"/>
          <w:szCs w:val="24"/>
          <w:lang w:eastAsia="en-AU"/>
        </w:rPr>
        <w:t>1.</w:t>
      </w:r>
      <w:r w:rsidRPr="00041181">
        <w:rPr>
          <w:rFonts w:ascii="Times New Roman" w:eastAsiaTheme="minorEastAsia" w:hAnsi="Times New Roman" w:cs="Times New Roman"/>
          <w:b/>
          <w:bCs/>
          <w:color w:val="000000"/>
          <w:sz w:val="24"/>
          <w:szCs w:val="24"/>
          <w:lang w:eastAsia="en-AU"/>
        </w:rPr>
        <w:t xml:space="preserve"> </w:t>
      </w:r>
      <w:r w:rsidRPr="00041181"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  <w:t>Type of revision of primary medial unicompartmental knee replacement by bearing type (primary diagnosis OA) (follow-up limited to 1</w:t>
      </w:r>
      <w:r w:rsidR="00954A50" w:rsidRPr="00041181"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  <w:t>6</w:t>
      </w:r>
      <w:r w:rsidRPr="00041181"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  <w:t xml:space="preserve"> </w:t>
      </w:r>
      <w:r w:rsidR="007D792A" w:rsidRPr="00041181"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  <w:t>y</w:t>
      </w:r>
      <w:r w:rsidRPr="00041181"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  <w:t>ears)</w:t>
      </w:r>
    </w:p>
    <w:p w14:paraId="54BEC345" w14:textId="77777777" w:rsidR="009152A9" w:rsidRPr="00041181" w:rsidRDefault="009152A9" w:rsidP="0004118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bCs/>
          <w:color w:val="000000"/>
          <w:sz w:val="24"/>
          <w:szCs w:val="24"/>
          <w:lang w:eastAsia="en-AU"/>
        </w:rPr>
      </w:pPr>
    </w:p>
    <w:tbl>
      <w:tblPr>
        <w:tblW w:w="0" w:type="auto"/>
        <w:tblInd w:w="2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61"/>
        <w:gridCol w:w="2903"/>
        <w:gridCol w:w="2527"/>
      </w:tblGrid>
      <w:tr w:rsidR="000C6F59" w:rsidRPr="00041181" w14:paraId="2168BD16" w14:textId="77777777" w:rsidTr="00EB77B8">
        <w:trPr>
          <w:cantSplit/>
          <w:tblHeader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3556117F" w14:textId="3294C808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Type of revision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BCFF816" w14:textId="20FC608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Mobile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, primary (n = 20,208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CF98AC1" w14:textId="0C53DD7F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Fixed molded metal-backed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, primary (n = 889)</w:t>
            </w:r>
          </w:p>
        </w:tc>
      </w:tr>
      <w:tr w:rsidR="000C6F59" w:rsidRPr="00041181" w14:paraId="05B98CEF" w14:textId="77777777" w:rsidTr="00EB77B8">
        <w:trPr>
          <w:cantSplit/>
          <w:tblHeader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0DDE60F" w14:textId="0676640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Number of revision procedures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1BEF29EA" w14:textId="59329E3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3 (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2716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BE83156" w14:textId="0AFE21EC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4 (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28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)</w:t>
            </w:r>
          </w:p>
        </w:tc>
      </w:tr>
      <w:tr w:rsidR="000C6F59" w:rsidRPr="00041181" w14:paraId="6E7D775C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EC1B483" w14:textId="2E6F19F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TKR (tibial/femoral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4BF572D5" w14:textId="4803632D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1 (2214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3D17AC3B" w14:textId="530734EF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3 (118)</w:t>
            </w:r>
          </w:p>
        </w:tc>
      </w:tr>
      <w:tr w:rsidR="000C6F59" w:rsidRPr="00041181" w14:paraId="0C3A5FC9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E58F7BC" w14:textId="61C645C5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Unicompartmental insert only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1E37092E" w14:textId="642ABE73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2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 xml:space="preserve"> (320) 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3BD6A097" w14:textId="777777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C6F59" w:rsidRPr="00041181" w14:paraId="3E78B898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36795EA3" w14:textId="0E47A172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Unicompartmental tibial component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186E741" w14:textId="406E0286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4 (77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42874DAB" w14:textId="1F2B4B3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 (9)</w:t>
            </w:r>
          </w:p>
        </w:tc>
      </w:tr>
      <w:tr w:rsidR="000C6F59" w:rsidRPr="00041181" w14:paraId="067AA2CC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384E80B4" w14:textId="7D4B02CC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Unicompartmental femoral component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810DD81" w14:textId="5763B40E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2 (39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ED9B45A" w14:textId="777777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C6F59" w:rsidRPr="00041181" w14:paraId="56ABE618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9C41E3D" w14:textId="7AE65FE3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UKA (unicompartmental tibial/unicompartmental femoral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A19A59E" w14:textId="26FF7413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1 (24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5E2A68F" w14:textId="777777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C6F59" w:rsidRPr="00041181" w14:paraId="7629E66E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1BA70967" w14:textId="777777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Cement spacer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61835F3F" w14:textId="3114C1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1 (21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18FBBE3F" w14:textId="062FA01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1 (1)</w:t>
            </w:r>
          </w:p>
        </w:tc>
      </w:tr>
      <w:tr w:rsidR="000C6F59" w:rsidRPr="00041181" w14:paraId="5A497489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4079F569" w14:textId="36B318F4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Patella/trochlear resurfacing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452B5E1" w14:textId="080EAB41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 (6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76F57F8A" w14:textId="777777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C6F59" w:rsidRPr="00041181" w14:paraId="0566FFA4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4F08A4DA" w14:textId="6542F094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C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omponent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 xml:space="preserve"> removal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A401CC5" w14:textId="02CC3F06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 (5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4F9326A" w14:textId="777777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C6F59" w:rsidRPr="00041181" w14:paraId="281656A8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B69F960" w14:textId="697DCB71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proofErr w:type="spellStart"/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Other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  <w:lang w:eastAsia="en-AU"/>
              </w:rPr>
              <w:t>a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4B7B3E8B" w14:textId="725C62D0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 (10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1268670" w14:textId="777777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C6F59" w:rsidRPr="00041181" w14:paraId="0F056D08" w14:textId="77777777" w:rsidTr="00EB77B8">
        <w:trPr>
          <w:cantSplit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F4FAC7C" w14:textId="35AF7145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Type of revision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4561DE3B" w14:textId="152297B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Fixed all-polyethylene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, primary (n = 11,461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8325C23" w14:textId="036B18AE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ind w:right="474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Fixed modular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, primary (n =</w:t>
            </w:r>
            <w:r w:rsidR="00DE241F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7,822)</w:t>
            </w:r>
          </w:p>
        </w:tc>
      </w:tr>
      <w:tr w:rsidR="00EB77B8" w:rsidRPr="00041181" w14:paraId="6962355C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821BBDC" w14:textId="0F1A8C5A" w:rsidR="00EB77B8" w:rsidRPr="00880A1F" w:rsidRDefault="00EB77B8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880A1F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Number of revision procedures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311027AF" w14:textId="2004AB71" w:rsidR="00EB77B8" w:rsidRPr="00880A1F" w:rsidRDefault="00EB77B8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9 (</w:t>
            </w:r>
            <w:r w:rsidRPr="00880A1F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2126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4F722780" w14:textId="2F9E44F2" w:rsidR="00EB77B8" w:rsidRPr="00880A1F" w:rsidRDefault="00EB77B8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7 (</w:t>
            </w:r>
            <w:r w:rsidRPr="00880A1F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199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)</w:t>
            </w:r>
          </w:p>
        </w:tc>
      </w:tr>
      <w:tr w:rsidR="000C6F59" w:rsidRPr="00041181" w14:paraId="78087CEA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609325AF" w14:textId="652D09B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TKR (tibial/femoral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5DFC958" w14:textId="54A6465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17 (1998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6BCECFD8" w14:textId="21E33382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5.8 (1038)</w:t>
            </w:r>
          </w:p>
        </w:tc>
      </w:tr>
      <w:tr w:rsidR="000C6F59" w:rsidRPr="00041181" w14:paraId="23A278CC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1E4B5067" w14:textId="3C34EAFE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Uni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compartmental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 xml:space="preserve"> insert only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3551C51B" w14:textId="777777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64AEE3E" w14:textId="21F5D4B9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4 (76)</w:t>
            </w:r>
          </w:p>
        </w:tc>
      </w:tr>
      <w:tr w:rsidR="000C6F59" w:rsidRPr="00041181" w14:paraId="6CB5EBBA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E206622" w14:textId="19EC4D11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Uni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compartmental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 xml:space="preserve"> tibial component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44F2B7C" w14:textId="09E5C73C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6 (70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B371F3A" w14:textId="4C6FCACB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2 (32)</w:t>
            </w:r>
          </w:p>
        </w:tc>
      </w:tr>
      <w:tr w:rsidR="000C6F59" w:rsidRPr="00041181" w14:paraId="21BA8693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131317A" w14:textId="55B15365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Uni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compartmental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 xml:space="preserve"> femoral component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F8C1F7F" w14:textId="40B33504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1 (14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4A8D170F" w14:textId="28A7AFA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1 (18)</w:t>
            </w:r>
          </w:p>
        </w:tc>
      </w:tr>
      <w:tr w:rsidR="000C6F59" w:rsidRPr="00041181" w14:paraId="3E44B72A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4FDAAC3" w14:textId="44E5AEA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UKA (uni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compartmental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 xml:space="preserve"> tibial/uni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compartmental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 xml:space="preserve"> femoral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13B03BE1" w14:textId="0E72E582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2 (24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783C598F" w14:textId="6FD8DD4A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1 (10)</w:t>
            </w:r>
          </w:p>
        </w:tc>
      </w:tr>
      <w:tr w:rsidR="000C6F59" w:rsidRPr="00041181" w14:paraId="026F915E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78B7542D" w14:textId="331D0C8B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Cement spacer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90194CE" w14:textId="68DB6193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1 (12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3B929BCB" w14:textId="51AF6B85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1 (16)</w:t>
            </w:r>
          </w:p>
        </w:tc>
      </w:tr>
      <w:tr w:rsidR="000C6F59" w:rsidRPr="00041181" w14:paraId="3331B88C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DD4C6DE" w14:textId="22E8B2DF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Patella/trochlear resurfacing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2C2445A" w14:textId="433B2AD4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0 (4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1F51BA2" w14:textId="4E8AAE03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.0 (6)</w:t>
            </w:r>
          </w:p>
        </w:tc>
      </w:tr>
      <w:tr w:rsidR="000C6F59" w:rsidRPr="00041181" w14:paraId="53ACDFC6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09E29488" w14:textId="6AE4CE16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Component r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emovals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6241E76" w14:textId="5D10474E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 (2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2D66969D" w14:textId="77777777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C6F59" w:rsidRPr="00041181" w14:paraId="433578A0" w14:textId="77777777" w:rsidTr="00EB77B8">
        <w:trPr>
          <w:cantSplit/>
          <w:trHeight w:val="103"/>
        </w:trPr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5FA626C8" w14:textId="3EFAD800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proofErr w:type="spellStart"/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Other</w:t>
            </w: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  <w:lang w:eastAsia="en-AU"/>
              </w:rPr>
              <w:t>a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7478617E" w14:textId="358259B3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 (2)</w:t>
            </w:r>
          </w:p>
        </w:tc>
        <w:tc>
          <w:tcPr>
            <w:tcW w:w="0" w:type="auto"/>
            <w:shd w:val="clear" w:color="auto" w:fill="auto"/>
            <w:tcMar>
              <w:left w:w="29" w:type="dxa"/>
              <w:right w:w="29" w:type="dxa"/>
            </w:tcMar>
          </w:tcPr>
          <w:p w14:paraId="611D7C46" w14:textId="31B2BD7E" w:rsidR="000C6F59" w:rsidRPr="00041181" w:rsidRDefault="000C6F59" w:rsidP="000C6F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</w:pPr>
            <w:r w:rsidRPr="00041181">
              <w:rPr>
                <w:rFonts w:ascii="Times New Roman" w:eastAsiaTheme="minorEastAsia" w:hAnsi="Times New Roman" w:cs="Times New Roman"/>
                <w:sz w:val="24"/>
                <w:szCs w:val="24"/>
                <w:lang w:eastAsia="en-AU"/>
              </w:rPr>
              <w:t>0 (3)</w:t>
            </w:r>
          </w:p>
        </w:tc>
      </w:tr>
    </w:tbl>
    <w:p w14:paraId="6CAE6267" w14:textId="30844B0D" w:rsidR="009152A9" w:rsidRDefault="007D792A" w:rsidP="00041181">
      <w:pPr>
        <w:autoSpaceDE w:val="0"/>
        <w:autoSpaceDN w:val="0"/>
        <w:adjustRightInd w:val="0"/>
        <w:spacing w:after="0" w:line="240" w:lineRule="auto"/>
        <w:ind w:left="435"/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</w:pPr>
      <w:bookmarkStart w:id="0" w:name="IDX18"/>
      <w:bookmarkEnd w:id="0"/>
      <w:proofErr w:type="spellStart"/>
      <w:r w:rsidRPr="00041181">
        <w:rPr>
          <w:rFonts w:ascii="Times New Roman" w:eastAsiaTheme="minorEastAsia" w:hAnsi="Times New Roman" w:cs="Times New Roman"/>
          <w:sz w:val="24"/>
          <w:szCs w:val="24"/>
          <w:vertAlign w:val="superscript"/>
          <w:lang w:eastAsia="en-AU"/>
        </w:rPr>
        <w:t>a</w:t>
      </w:r>
      <w:r w:rsidR="009152A9" w:rsidRPr="00041181"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  <w:t>Contains</w:t>
      </w:r>
      <w:proofErr w:type="spellEnd"/>
      <w:r w:rsidR="009152A9" w:rsidRPr="00041181"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  <w:t xml:space="preserve"> reinsertion of components to cement addition only to patella component only and a combination of first stage procedures for infection.</w:t>
      </w:r>
    </w:p>
    <w:p w14:paraId="5833DA10" w14:textId="77777777" w:rsidR="000D1F64" w:rsidRPr="00041181" w:rsidRDefault="000D1F64" w:rsidP="000D1F64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bCs/>
          <w:color w:val="000000"/>
          <w:sz w:val="24"/>
          <w:szCs w:val="24"/>
          <w:lang w:eastAsia="en-AU"/>
        </w:rPr>
      </w:pPr>
      <w:r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  <w:t xml:space="preserve">Data are presented as % (n). </w:t>
      </w:r>
      <w:r w:rsidRPr="00041181"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  <w:t>This table is restricted to revisions within 16 years for all groups to allow a time-matched comparison of revisions.</w:t>
      </w:r>
      <w:r w:rsidRPr="00041181">
        <w:rPr>
          <w:rFonts w:ascii="Times New Roman" w:eastAsiaTheme="minorEastAsia" w:hAnsi="Times New Roman" w:cs="Times New Roman"/>
          <w:b/>
          <w:bCs/>
          <w:color w:val="000000"/>
          <w:sz w:val="24"/>
          <w:szCs w:val="24"/>
          <w:lang w:eastAsia="en-AU"/>
        </w:rPr>
        <w:t xml:space="preserve"> </w:t>
      </w:r>
    </w:p>
    <w:p w14:paraId="5E3FFF59" w14:textId="77777777" w:rsidR="000D1F64" w:rsidRPr="00041181" w:rsidRDefault="000D1F64" w:rsidP="00041181">
      <w:pPr>
        <w:autoSpaceDE w:val="0"/>
        <w:autoSpaceDN w:val="0"/>
        <w:adjustRightInd w:val="0"/>
        <w:spacing w:after="0" w:line="240" w:lineRule="auto"/>
        <w:ind w:left="435"/>
        <w:rPr>
          <w:rFonts w:ascii="Times New Roman" w:eastAsiaTheme="minorEastAsia" w:hAnsi="Times New Roman" w:cs="Times New Roman"/>
          <w:color w:val="000000"/>
          <w:sz w:val="24"/>
          <w:szCs w:val="24"/>
          <w:lang w:eastAsia="en-AU"/>
        </w:rPr>
      </w:pPr>
    </w:p>
    <w:p w14:paraId="50170914" w14:textId="77777777" w:rsidR="009152A9" w:rsidRPr="00041181" w:rsidRDefault="009152A9" w:rsidP="000411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152A9" w:rsidRPr="000411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DU3N7EwMDEwNjFW0lEKTi0uzszPAykwrAUA1G5i/SwAAAA="/>
  </w:docVars>
  <w:rsids>
    <w:rsidRoot w:val="009152A9"/>
    <w:rsid w:val="00017D19"/>
    <w:rsid w:val="00041181"/>
    <w:rsid w:val="000C6F59"/>
    <w:rsid w:val="000D1F64"/>
    <w:rsid w:val="000F78C7"/>
    <w:rsid w:val="0023407D"/>
    <w:rsid w:val="004130A1"/>
    <w:rsid w:val="0055754B"/>
    <w:rsid w:val="00575B88"/>
    <w:rsid w:val="005B2435"/>
    <w:rsid w:val="006800D1"/>
    <w:rsid w:val="006D2F1E"/>
    <w:rsid w:val="007D792A"/>
    <w:rsid w:val="00880A1F"/>
    <w:rsid w:val="0090373E"/>
    <w:rsid w:val="009152A9"/>
    <w:rsid w:val="00954A50"/>
    <w:rsid w:val="00A330FC"/>
    <w:rsid w:val="00A745FE"/>
    <w:rsid w:val="00A8735B"/>
    <w:rsid w:val="00B10038"/>
    <w:rsid w:val="00B42C76"/>
    <w:rsid w:val="00BC0517"/>
    <w:rsid w:val="00C54A7A"/>
    <w:rsid w:val="00C66BE3"/>
    <w:rsid w:val="00C76BD5"/>
    <w:rsid w:val="00D377B0"/>
    <w:rsid w:val="00DA79E6"/>
    <w:rsid w:val="00DE241F"/>
    <w:rsid w:val="00DF5B13"/>
    <w:rsid w:val="00EB77B8"/>
    <w:rsid w:val="00F4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0F94D"/>
  <w15:chartTrackingRefBased/>
  <w15:docId w15:val="{1EE5FFE0-D506-439D-AF53-89E97EBB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2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40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07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79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79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79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9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92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80A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Rainbird</dc:creator>
  <cp:keywords/>
  <dc:description/>
  <cp:lastModifiedBy>Colleen Owens</cp:lastModifiedBy>
  <cp:revision>2</cp:revision>
  <dcterms:created xsi:type="dcterms:W3CDTF">2021-02-03T19:49:00Z</dcterms:created>
  <dcterms:modified xsi:type="dcterms:W3CDTF">2021-02-03T19:49:00Z</dcterms:modified>
</cp:coreProperties>
</file>